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Data Scientist position at your esteemed organization in Nepal Kathmandu. As a passionate and skilled data professional with a deep understanding of the transformative power of data analytics, I am eager to contribute my expertise to support your mission of leveraging data-driven insights for innovation and growth in this dynamic region. With over [X years] of experience in data science, machine learning, and big data technologies, I am confident that my background aligns perfectly with the opportunities available in Nepal Kathmandu’s evolving tech landscape.</w:t>
      </w:r>
    </w:p>
    <w:p>
      <w:pPr>
        <w:pStyle w:val="BodyText"/>
      </w:pPr>
      <w:r>
        <w:t xml:space="preserve">Having grown up and worked extensively in Nepal Kathmandu, I have witnessed firsthand the rapid advancements in technology and the increasing demand for skilled data scientists to address challenges across sectors such as agriculture, healthcare, urban planning, and education. This growing need has fueled my dedication to mastering data science methodologies that can directly impact societal development. My academic foundation in [relevant field] from [University Name] equipped me with a strong analytical mindset, while my professional journey has honed my ability to translate complex data into actionable strategies for businesses and communities alike.</w:t>
      </w:r>
    </w:p>
    <w:p>
      <w:pPr>
        <w:pStyle w:val="BodyText"/>
      </w:pPr>
      <w:r>
        <w:t xml:space="preserve">As a Data Scientist, I thrive in environments where creativity and technical rigor intersect. My expertise spans the entire data lifecycle, from data collection and cleaning to advanced modeling and visualization. I am proficient in tools such as Python (with libraries like Pandas, NumPy, Scikit-learn, and TensorFlow), R programming, SQL databases, and cloud platforms like AWS and Google Cloud. Additionally, I have hands-on experience with big data technologies such as Hadoop and Spark, which are increasingly critical for handling the volume and complexity of datasets in Nepal Kathmandu’s expanding digital ecosystem.</w:t>
      </w:r>
    </w:p>
    <w:p>
      <w:pPr>
        <w:pStyle w:val="BodyText"/>
      </w:pPr>
      <w:r>
        <w:t xml:space="preserve">One of my most fulfilling projects involved developing predictive models to optimize agricultural yield forecasting for small-scale farmers in rural Nepal. By analyzing historical weather patterns, soil data, and market trends, I created a machine learning solution that empowered farmers to make informed decisions about planting schedules and resource allocation. This project not only demonstrated the practical applications of data science but also underscored my commitment to using technology for social good—a value I am eager to bring to your organization in Nepal Kathmandu.</w:t>
      </w:r>
    </w:p>
    <w:p>
      <w:pPr>
        <w:pStyle w:val="BodyText"/>
      </w:pPr>
      <w:r>
        <w:t xml:space="preserve">What sets me apart as a Data Scientist is my ability to bridge the gap between technical complexity and business objectives. In my previous role at [Previous Company Name], I led a team that implemented a data analytics dashboard for real-time monitoring of urban traffic congestion in Kathmandu. This initiative reduced travel time for commuters by 15% and improved public transportation planning. My work emphasized collaboration with stakeholders, ensuring that technical solutions were both user-friendly and aligned with the organization’s strategic goals. I also take pride in mentoring junior data scientists, fostering a culture of continuous learning and innovation.</w:t>
      </w:r>
    </w:p>
    <w:p>
      <w:pPr>
        <w:pStyle w:val="BodyText"/>
      </w:pPr>
      <w:r>
        <w:t xml:space="preserve">Nepal Kathmandu’s unique challenges and opportunities make it an exciting hub for data science professionals. The region faces pressing issues such as environmental sustainability, disaster resilience, and equitable resource distribution—areas where data-driven solutions can have a profound impact. I am particularly drawn to your organization’s focus on [specific project or initiative mentioned in the job posting], as I believe my skills in [specific skill, e.g., geospatial analysis, natural language processing] could contribute meaningfully to your efforts. For instance, I have previously worked on projects involving climate data analysis and sentiment mining from social media platforms, both of which are highly relevant to Nepal’s development priorities.</w:t>
      </w:r>
    </w:p>
    <w:p>
      <w:pPr>
        <w:pStyle w:val="BodyText"/>
      </w:pPr>
      <w:r>
        <w:t xml:space="preserve">My adaptability and cultural awareness further strengthen my suitability for this role. Having grown up in Nepal Kathmandu, I understand the local context, including the nuances of language, infrastructure, and community needs. This familiarity allows me to design data solutions that are not only technically sound but also culturally appropriate. For example, when working on a healthcare analytics project in collaboration with a local NGO, I incorporated multilingual data interfaces to ensure accessibility for non-English-speaking users—a decision that significantly increased the project’s adoption rate.</w:t>
      </w:r>
    </w:p>
    <w:p>
      <w:pPr>
        <w:pStyle w:val="BodyText"/>
      </w:pPr>
      <w:r>
        <w:t xml:space="preserve">In addition to my technical skills, I bring a proactive approach to problem-solving and a passion for staying at the forefront of emerging trends in data science. I regularly attend industry conferences, participate in online courses, and contribute to open-source projects to refine my expertise. My recent work on developing an AI-powered chatbot for customer service in the tourism sector of Nepal Kathmandu has further expanded my understanding of how technology can enhance user experiences while addressing regional challenges.</w:t>
      </w:r>
    </w:p>
    <w:p>
      <w:pPr>
        <w:pStyle w:val="BodyText"/>
      </w:pPr>
      <w:r>
        <w:t xml:space="preserve">I am particularly impressed by your organization’s commitment to [specific detail about the company, e.g., "sustainable development" or "innovation in rural tech"]. As a Data Scientist, I am eager to collaborate on projects that align with these values and contribute to building a more data-literate society in Nepal Kathmandu. I am confident that my combination of technical proficiency, cultural insight, and dedication to impactful work will make me a valuable asset to your team.</w:t>
      </w:r>
    </w:p>
    <w:p>
      <w:pPr>
        <w:pStyle w:val="BodyText"/>
      </w:pPr>
      <w:r>
        <w:t xml:space="preserve">Thank you for considering my application. I would be honored to discuss how my background and vision align with the goals of your organization. Please feel free to contact me at [Your Phone Number] or [Your Email Address] at your earliest convenience. I look forward to the opportunity to contribute to the continued success of your company in Nepal Kathmandu.</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1:33:54Z</dcterms:created>
  <dcterms:modified xsi:type="dcterms:W3CDTF">2025-12-10T11:33:54Z</dcterms:modified>
</cp:coreProperties>
</file>

<file path=docProps/custom.xml><?xml version="1.0" encoding="utf-8"?>
<Properties xmlns="http://schemas.openxmlformats.org/officeDocument/2006/custom-properties" xmlns:vt="http://schemas.openxmlformats.org/officeDocument/2006/docPropsVTypes"/>
</file>